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AE60" w14:textId="5247B2F1" w:rsidR="00486B91" w:rsidRPr="00486B91" w:rsidRDefault="00FE24E5" w:rsidP="00486B91">
      <w:pPr>
        <w:pStyle w:val="Heading1"/>
        <w:jc w:val="center"/>
      </w:pPr>
      <w:r>
        <w:t xml:space="preserve">Python Advanced: </w:t>
      </w:r>
      <w:r w:rsidR="00486B91">
        <w:t>Exam Preparation</w:t>
      </w:r>
    </w:p>
    <w:p w14:paraId="4E396F67" w14:textId="3CABE39C" w:rsidR="005D18FD" w:rsidRPr="00B627F0" w:rsidRDefault="007B399B" w:rsidP="00B627F0">
      <w:pPr>
        <w:pStyle w:val="Heading1"/>
        <w:numPr>
          <w:ilvl w:val="0"/>
          <w:numId w:val="16"/>
        </w:numPr>
        <w:rPr>
          <w:sz w:val="36"/>
          <w:szCs w:val="36"/>
        </w:rPr>
      </w:pPr>
      <w:r>
        <w:rPr>
          <w:sz w:val="36"/>
          <w:szCs w:val="36"/>
        </w:rPr>
        <w:t>Bombs</w:t>
      </w:r>
    </w:p>
    <w:p w14:paraId="4D350088" w14:textId="2DE4D1D8" w:rsidR="00486B91" w:rsidRPr="003332AA" w:rsidRDefault="00486B91" w:rsidP="00486B91">
      <w:r w:rsidRPr="00486B91">
        <w:rPr>
          <w:b/>
          <w:bCs/>
        </w:rPr>
        <w:t>Link to Judge:</w:t>
      </w:r>
      <w:r>
        <w:rPr>
          <w:b/>
        </w:rPr>
        <w:t xml:space="preserve"> </w:t>
      </w:r>
      <w:hyperlink r:id="rId8" w:anchor="0" w:history="1">
        <w:r w:rsidR="007B399B">
          <w:rPr>
            <w:rStyle w:val="Hyperlink"/>
          </w:rPr>
          <w:t>https://judge.softuni.org/Contests/Practice/Index/2456#0</w:t>
        </w:r>
      </w:hyperlink>
    </w:p>
    <w:p w14:paraId="6E46FE63" w14:textId="3F523F4B" w:rsidR="007B399B" w:rsidRPr="007B399B" w:rsidRDefault="007B399B" w:rsidP="007B399B">
      <w:pPr>
        <w:rPr>
          <w:rFonts w:ascii="Calibri" w:eastAsia="Calibri" w:hAnsi="Calibri" w:cs="Arial"/>
          <w:i/>
        </w:rPr>
      </w:pPr>
      <w:r w:rsidRPr="002C5D23">
        <w:rPr>
          <w:rFonts w:ascii="Calibri" w:eastAsia="Calibri" w:hAnsi="Calibri" w:cs="Arial"/>
          <w:i/>
        </w:rPr>
        <w:t>Ezio is still learning</w:t>
      </w:r>
      <w:r>
        <w:rPr>
          <w:rFonts w:ascii="Calibri" w:eastAsia="Calibri" w:hAnsi="Calibri" w:cs="Arial"/>
          <w:i/>
        </w:rPr>
        <w:t xml:space="preserve"> how</w:t>
      </w:r>
      <w:r w:rsidRPr="0059517E">
        <w:rPr>
          <w:rFonts w:ascii="Calibri" w:eastAsia="Calibri" w:hAnsi="Calibri" w:cs="Arial"/>
          <w:i/>
        </w:rPr>
        <w:t xml:space="preserve"> to make bombs. With their help, he will save civilization. We should help Ezio to make his perfect bombs.</w:t>
      </w:r>
    </w:p>
    <w:p w14:paraId="349A0205" w14:textId="77777777" w:rsidR="007B399B" w:rsidRDefault="007B399B" w:rsidP="007B399B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 will be given</w:t>
      </w:r>
      <w:r>
        <w:rPr>
          <w:rFonts w:ascii="Calibri" w:eastAsia="Calibri" w:hAnsi="Calibri" w:cs="Arial"/>
          <w:b/>
        </w:rPr>
        <w:t xml:space="preserve"> two</w:t>
      </w:r>
      <w:r w:rsidRPr="001E3800">
        <w:rPr>
          <w:rFonts w:ascii="Calibri" w:eastAsia="Calibri" w:hAnsi="Calibri" w:cs="Arial"/>
          <w:b/>
        </w:rPr>
        <w:t xml:space="preserve"> sequence</w:t>
      </w:r>
      <w:r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 xml:space="preserve">bomb effects </w:t>
      </w:r>
      <w:r w:rsidRPr="00ED6F1E">
        <w:rPr>
          <w:rFonts w:ascii="Calibri" w:eastAsia="Calibri" w:hAnsi="Calibri" w:cs="Arial"/>
          <w:bCs/>
        </w:rPr>
        <w:t>and</w:t>
      </w:r>
      <w:r w:rsidRPr="001E380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bomb casings</w:t>
      </w:r>
      <w:r>
        <w:rPr>
          <w:rFonts w:ascii="Calibri" w:eastAsia="Calibri" w:hAnsi="Calibri" w:cs="Arial"/>
        </w:rPr>
        <w:t>.</w:t>
      </w:r>
    </w:p>
    <w:p w14:paraId="134C3C95" w14:textId="77777777" w:rsidR="007B399B" w:rsidRDefault="007B399B" w:rsidP="007B399B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>
        <w:rPr>
          <w:rFonts w:ascii="Calibri" w:eastAsia="Calibri" w:hAnsi="Calibri" w:cs="Arial"/>
          <w:b/>
        </w:rPr>
        <w:t>bomb effect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bomb casing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>
        <w:rPr>
          <w:rFonts w:ascii="Calibri" w:eastAsia="Calibri" w:hAnsi="Calibri" w:cs="Arial"/>
          <w:b/>
        </w:rPr>
        <w:t>material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 xml:space="preserve">create the </w:t>
      </w:r>
      <w:r>
        <w:rPr>
          <w:rFonts w:ascii="Calibri" w:eastAsia="Calibri" w:hAnsi="Calibri" w:cs="Arial"/>
          <w:b/>
        </w:rPr>
        <w:t>bomb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bomb materials. Otherwise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Pr="005F7114">
        <w:rPr>
          <w:rFonts w:ascii="Calibri" w:eastAsia="Calibri" w:hAnsi="Calibri" w:cs="Arial"/>
          <w:b/>
          <w:bCs/>
        </w:rPr>
        <w:t>bomb casing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>
        <w:rPr>
          <w:rFonts w:ascii="Calibri" w:eastAsia="Calibri" w:hAnsi="Calibri" w:cs="Arial"/>
          <w:b/>
        </w:rPr>
        <w:t>5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>
        <w:rPr>
          <w:rFonts w:ascii="Calibri" w:eastAsia="Calibri" w:hAnsi="Calibri" w:cs="Arial"/>
          <w:b/>
        </w:rPr>
        <w:t>bomb effect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bomb casings,</w:t>
      </w:r>
      <w:r w:rsidRPr="005F7114">
        <w:rPr>
          <w:rFonts w:ascii="Calibri" w:eastAsia="Calibri" w:hAnsi="Calibri" w:cs="Arial"/>
          <w:bCs/>
        </w:rPr>
        <w:t xml:space="preserve"> </w:t>
      </w:r>
      <w:r>
        <w:rPr>
          <w:rFonts w:ascii="Calibri" w:eastAsia="Calibri" w:hAnsi="Calibri" w:cs="Arial"/>
        </w:rPr>
        <w:t>or you successfully filled the bombs pouch.</w:t>
      </w:r>
    </w:p>
    <w:p w14:paraId="6EBCCD88" w14:textId="77777777" w:rsidR="007B399B" w:rsidRPr="005F7114" w:rsidRDefault="007B399B" w:rsidP="007B399B">
      <w:p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Bombs:</w:t>
      </w:r>
    </w:p>
    <w:p w14:paraId="5C25DD74" w14:textId="77777777" w:rsidR="007B399B" w:rsidRPr="005F7114" w:rsidRDefault="007B399B" w:rsidP="007B399B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Datura Bombs: 40</w:t>
      </w:r>
    </w:p>
    <w:p w14:paraId="33AD9F81" w14:textId="77777777" w:rsidR="007B399B" w:rsidRPr="005F7114" w:rsidRDefault="007B399B" w:rsidP="007B399B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Cherry Bombs: 60</w:t>
      </w:r>
    </w:p>
    <w:p w14:paraId="26CCF513" w14:textId="77777777" w:rsidR="007B399B" w:rsidRPr="005F7114" w:rsidRDefault="007B399B" w:rsidP="007B399B">
      <w:pPr>
        <w:pStyle w:val="ListParagraph"/>
        <w:numPr>
          <w:ilvl w:val="0"/>
          <w:numId w:val="28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Smoke Decoy Bombs: 120</w:t>
      </w:r>
    </w:p>
    <w:p w14:paraId="1FE2B23F" w14:textId="77777777" w:rsidR="007B399B" w:rsidRDefault="007B399B" w:rsidP="007B399B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To fi</w:t>
      </w:r>
      <w:r w:rsidRPr="004C5B9B">
        <w:rPr>
          <w:rFonts w:ascii="Calibri" w:eastAsia="Calibri" w:hAnsi="Calibri" w:cs="Arial"/>
        </w:rPr>
        <w:t>l</w:t>
      </w:r>
      <w:r>
        <w:rPr>
          <w:rFonts w:ascii="Calibri" w:eastAsia="Calibri" w:hAnsi="Calibri" w:cs="Arial"/>
        </w:rPr>
        <w:t xml:space="preserve">l the bomb pouch, Ezio needs </w:t>
      </w:r>
      <w:r w:rsidRPr="002C5D23">
        <w:rPr>
          <w:rFonts w:ascii="Calibri" w:eastAsia="Calibri" w:hAnsi="Calibri" w:cs="Arial"/>
          <w:b/>
        </w:rPr>
        <w:t>three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  <w:noProof/>
        </w:rPr>
        <w:t>bomb types</w:t>
      </w:r>
      <w:r>
        <w:rPr>
          <w:rFonts w:ascii="Calibri" w:eastAsia="Calibri" w:hAnsi="Calibri" w:cs="Arial"/>
        </w:rPr>
        <w:t>.</w:t>
      </w:r>
    </w:p>
    <w:p w14:paraId="56DCD448" w14:textId="77777777" w:rsidR="007B399B" w:rsidRDefault="007B399B" w:rsidP="007B399B">
      <w:pPr>
        <w:pStyle w:val="Heading3"/>
      </w:pPr>
      <w:r>
        <w:t>Input</w:t>
      </w:r>
    </w:p>
    <w:p w14:paraId="70C8AD3D" w14:textId="77777777" w:rsidR="007B399B" w:rsidRPr="00A74C56" w:rsidRDefault="007B399B" w:rsidP="007B399B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>
        <w:rPr>
          <w:b/>
        </w:rPr>
        <w:t>bomb effect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 "</w:t>
      </w:r>
      <w:r>
        <w:t>.</w:t>
      </w:r>
    </w:p>
    <w:p w14:paraId="5DAAEA41" w14:textId="77777777" w:rsidR="007B399B" w:rsidRDefault="007B399B" w:rsidP="007B399B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>
        <w:rPr>
          <w:b/>
        </w:rPr>
        <w:t>bomb casings</w:t>
      </w:r>
      <w:r>
        <w:t xml:space="preserve">, </w:t>
      </w:r>
      <w:r w:rsidRPr="009D093C">
        <w:rPr>
          <w:b/>
        </w:rPr>
        <w:t>separated</w:t>
      </w:r>
      <w:r>
        <w:t xml:space="preserve"> by ", "</w:t>
      </w:r>
      <w:r>
        <w:rPr>
          <w:noProof/>
        </w:rPr>
        <w:t>.</w:t>
      </w:r>
    </w:p>
    <w:p w14:paraId="00E9AB70" w14:textId="77777777" w:rsidR="007B399B" w:rsidRDefault="007B399B" w:rsidP="007B399B">
      <w:pPr>
        <w:pStyle w:val="Heading3"/>
      </w:pPr>
      <w:r>
        <w:t>Output</w:t>
      </w:r>
    </w:p>
    <w:p w14:paraId="1F62A9C7" w14:textId="77777777" w:rsidR="007B399B" w:rsidRDefault="007B399B" w:rsidP="007B399B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, print:</w:t>
      </w:r>
    </w:p>
    <w:p w14:paraId="2717F2B7" w14:textId="77777777" w:rsidR="007B399B" w:rsidRPr="004B15C3" w:rsidRDefault="007B399B" w:rsidP="007B399B">
      <w:pPr>
        <w:pStyle w:val="ListParagraph"/>
        <w:numPr>
          <w:ilvl w:val="1"/>
          <w:numId w:val="4"/>
        </w:numPr>
        <w:spacing w:before="0" w:after="200"/>
        <w:jc w:val="both"/>
        <w:rPr>
          <w:rFonts w:ascii="Consolas" w:hAnsi="Consolas"/>
        </w:rPr>
      </w:pPr>
      <w:r>
        <w:t xml:space="preserve">if Ezio </w:t>
      </w:r>
      <w:r w:rsidRPr="000B75B3">
        <w:rPr>
          <w:b/>
          <w:bCs/>
        </w:rPr>
        <w:t>succeeded</w:t>
      </w:r>
      <w:r>
        <w:t xml:space="preserve"> to fulfill the bomb pouch</w:t>
      </w:r>
      <w:r>
        <w:rPr>
          <w:lang w:val="bg-BG"/>
        </w:rPr>
        <w:t xml:space="preserve">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  <w:noProof/>
          <w:lang w:val="en-GB"/>
        </w:rPr>
        <w:t xml:space="preserve">Bene! </w:t>
      </w:r>
      <w:r w:rsidRPr="00ED6F1E">
        <w:rPr>
          <w:rFonts w:ascii="Consolas" w:hAnsi="Consolas"/>
          <w:b/>
          <w:noProof/>
          <w:lang w:val="en-GB"/>
        </w:rPr>
        <w:t>You have successfully filled the bomb pouch</w:t>
      </w:r>
      <w:r w:rsidRPr="005A5ECD">
        <w:rPr>
          <w:rFonts w:ascii="Consolas" w:hAnsi="Consolas"/>
          <w:b/>
          <w:noProof/>
          <w:lang w:val="en-GB"/>
        </w:rPr>
        <w:t>!</w:t>
      </w:r>
      <w:r>
        <w:rPr>
          <w:rFonts w:ascii="Consolas" w:hAnsi="Consolas"/>
        </w:rPr>
        <w:t>"</w:t>
      </w:r>
    </w:p>
    <w:p w14:paraId="5CC71708" w14:textId="77777777" w:rsidR="007B399B" w:rsidRPr="004B15C3" w:rsidRDefault="007B399B" w:rsidP="007B399B">
      <w:pPr>
        <w:pStyle w:val="ListParagraph"/>
        <w:numPr>
          <w:ilvl w:val="1"/>
          <w:numId w:val="4"/>
        </w:numPr>
        <w:spacing w:before="0" w:after="200"/>
        <w:jc w:val="both"/>
        <w:rPr>
          <w:rFonts w:ascii="Consolas" w:hAnsi="Consolas"/>
        </w:rPr>
      </w:pPr>
      <w:r>
        <w:t xml:space="preserve">if Ezio </w:t>
      </w:r>
      <w:r w:rsidRPr="000B75B3">
        <w:rPr>
          <w:b/>
          <w:bCs/>
          <w:lang w:val="en-GB"/>
        </w:rPr>
        <w:t xml:space="preserve">didn't </w:t>
      </w:r>
      <w:r w:rsidRPr="000B75B3">
        <w:rPr>
          <w:b/>
          <w:bCs/>
        </w:rPr>
        <w:t>succeed</w:t>
      </w:r>
      <w:r>
        <w:t xml:space="preserve"> to fulfill the bomb pouc</w:t>
      </w:r>
      <w:r w:rsidRPr="005C7524">
        <w:rPr>
          <w:rFonts w:cstheme="minorHAnsi"/>
        </w:rPr>
        <w:t>h</w:t>
      </w:r>
      <w:r w:rsidRPr="005C7524">
        <w:rPr>
          <w:rFonts w:cstheme="minorHAnsi"/>
          <w:lang w:val="bg-BG"/>
        </w:rPr>
        <w:t xml:space="preserve">: </w:t>
      </w:r>
      <w:r>
        <w:rPr>
          <w:rFonts w:ascii="Consolas" w:hAnsi="Consolas"/>
        </w:rPr>
        <w:t>"</w:t>
      </w:r>
      <w:r w:rsidRPr="004A3ACA">
        <w:rPr>
          <w:rStyle w:val="CodeChar"/>
        </w:rPr>
        <w:t>You don't have enough materials to fill the bomb pouch.</w:t>
      </w:r>
      <w:r>
        <w:rPr>
          <w:rFonts w:ascii="Consolas" w:hAnsi="Consolas"/>
        </w:rPr>
        <w:t>"</w:t>
      </w:r>
    </w:p>
    <w:p w14:paraId="5CCB671B" w14:textId="77777777" w:rsidR="007B399B" w:rsidRDefault="007B399B" w:rsidP="007B399B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, print all bomb effects left:</w:t>
      </w:r>
    </w:p>
    <w:p w14:paraId="023F6D33" w14:textId="77777777" w:rsidR="007B399B" w:rsidRDefault="007B399B" w:rsidP="007B399B">
      <w:pPr>
        <w:pStyle w:val="ListParagraph"/>
        <w:numPr>
          <w:ilvl w:val="1"/>
          <w:numId w:val="4"/>
        </w:numPr>
        <w:spacing w:before="0" w:after="200"/>
        <w:jc w:val="both"/>
      </w:pPr>
      <w:r>
        <w:t xml:space="preserve">If there are no bomb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>
        <w:rPr>
          <w:rFonts w:ascii="Consolas" w:hAnsi="Consolas"/>
        </w:rPr>
        <w:t>"</w:t>
      </w:r>
    </w:p>
    <w:p w14:paraId="564CF0B4" w14:textId="77777777" w:rsidR="007B399B" w:rsidRPr="0001161D" w:rsidRDefault="007B399B" w:rsidP="007B399B">
      <w:pPr>
        <w:pStyle w:val="ListParagraph"/>
        <w:numPr>
          <w:ilvl w:val="1"/>
          <w:numId w:val="4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0BB058E" w14:textId="77777777" w:rsidR="007B399B" w:rsidRDefault="007B399B" w:rsidP="007B399B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, print all bomb casings left:</w:t>
      </w:r>
    </w:p>
    <w:p w14:paraId="01D0F31A" w14:textId="77777777" w:rsidR="007B399B" w:rsidRDefault="007B399B" w:rsidP="007B399B">
      <w:pPr>
        <w:pStyle w:val="ListParagraph"/>
        <w:numPr>
          <w:ilvl w:val="1"/>
          <w:numId w:val="4"/>
        </w:numPr>
        <w:spacing w:before="0" w:after="200"/>
        <w:jc w:val="both"/>
      </w:pPr>
      <w:r>
        <w:t xml:space="preserve">If there are no bomb casings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B</w:t>
      </w:r>
      <w:r w:rsidRPr="005A5ECD">
        <w:rPr>
          <w:rFonts w:ascii="Consolas" w:hAnsi="Consolas"/>
          <w:b/>
        </w:rPr>
        <w:t xml:space="preserve">omb </w:t>
      </w:r>
      <w:r>
        <w:rPr>
          <w:rFonts w:ascii="Consolas" w:hAnsi="Consolas"/>
          <w:b/>
        </w:rPr>
        <w:t>C</w:t>
      </w:r>
      <w:r w:rsidRPr="005A5ECD">
        <w:rPr>
          <w:rFonts w:ascii="Consolas" w:hAnsi="Consolas"/>
          <w:b/>
        </w:rPr>
        <w:t>asing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 w:rsidRPr="004B15C3">
        <w:rPr>
          <w:rFonts w:ascii="Consolas" w:hAnsi="Consolas"/>
        </w:rPr>
        <w:t>"</w:t>
      </w:r>
    </w:p>
    <w:p w14:paraId="480AF01B" w14:textId="77777777" w:rsidR="007B399B" w:rsidRPr="0001161D" w:rsidRDefault="007B399B" w:rsidP="007B399B">
      <w:pPr>
        <w:pStyle w:val="ListParagraph"/>
        <w:numPr>
          <w:ilvl w:val="1"/>
          <w:numId w:val="4"/>
        </w:numPr>
        <w:spacing w:before="0" w:after="200"/>
        <w:jc w:val="both"/>
      </w:pPr>
      <w:r>
        <w:t xml:space="preserve">If there are casings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</w:rPr>
        <w:t>Bomb Casing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66AA1679" w14:textId="77777777" w:rsidR="007B399B" w:rsidRPr="0001161D" w:rsidRDefault="007B399B" w:rsidP="007B399B">
      <w:pPr>
        <w:pStyle w:val="ListParagraph"/>
        <w:numPr>
          <w:ilvl w:val="0"/>
          <w:numId w:val="4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>
        <w:t>bombs</w:t>
      </w:r>
      <w:r w:rsidRPr="0001161D">
        <w:t xml:space="preserve"> and the </w:t>
      </w:r>
      <w:r>
        <w:rPr>
          <w:b/>
        </w:rPr>
        <w:t>count</w:t>
      </w:r>
      <w:r w:rsidRPr="0001161D">
        <w:rPr>
          <w:b/>
        </w:rPr>
        <w:t xml:space="preserve">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262D088F" w14:textId="77777777" w:rsidR="007B399B" w:rsidRPr="004B15C3" w:rsidRDefault="007B399B" w:rsidP="007B399B">
      <w:pPr>
        <w:pStyle w:val="ListParagraph"/>
        <w:numPr>
          <w:ilvl w:val="1"/>
          <w:numId w:val="4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Cherry Bombs</w:t>
      </w:r>
      <w:r>
        <w:rPr>
          <w:rFonts w:ascii="Consolas" w:hAnsi="Consolas"/>
          <w:b/>
        </w:rPr>
        <w:t>: {count}"</w:t>
      </w:r>
    </w:p>
    <w:p w14:paraId="28AE1F4E" w14:textId="77777777" w:rsidR="007B399B" w:rsidRPr="004B15C3" w:rsidRDefault="007B399B" w:rsidP="007B399B">
      <w:pPr>
        <w:pStyle w:val="ListParagraph"/>
        <w:numPr>
          <w:ilvl w:val="1"/>
          <w:numId w:val="4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Datura Bombs</w:t>
      </w:r>
      <w:r>
        <w:rPr>
          <w:rFonts w:ascii="Consolas" w:hAnsi="Consolas"/>
          <w:b/>
        </w:rPr>
        <w:t>: {count}"</w:t>
      </w:r>
    </w:p>
    <w:p w14:paraId="3AF3C682" w14:textId="77777777" w:rsidR="007B399B" w:rsidRPr="004B15C3" w:rsidRDefault="007B399B" w:rsidP="007B399B">
      <w:pPr>
        <w:pStyle w:val="ListParagraph"/>
        <w:numPr>
          <w:ilvl w:val="1"/>
          <w:numId w:val="4"/>
        </w:numPr>
        <w:spacing w:before="0" w:after="200"/>
        <w:jc w:val="both"/>
        <w:rPr>
          <w:rStyle w:val="Strong"/>
          <w:rFonts w:ascii="Consolas" w:hAnsi="Consolas"/>
          <w:b w:val="0"/>
          <w:bCs w:val="0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Smoke Decoy Bombs</w:t>
      </w:r>
      <w:r>
        <w:rPr>
          <w:rFonts w:ascii="Consolas" w:hAnsi="Consolas"/>
          <w:b/>
        </w:rPr>
        <w:t>: {count}"</w:t>
      </w:r>
    </w:p>
    <w:p w14:paraId="35133488" w14:textId="77777777" w:rsidR="007B399B" w:rsidRDefault="007B399B" w:rsidP="007B399B">
      <w:pPr>
        <w:pStyle w:val="Heading3"/>
      </w:pPr>
      <w:r>
        <w:t>Constraints</w:t>
      </w:r>
    </w:p>
    <w:p w14:paraId="3CD30DF0" w14:textId="77777777" w:rsidR="007B399B" w:rsidRPr="000D4F71" w:rsidRDefault="007B399B" w:rsidP="007B399B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07CA8370" w14:textId="77777777" w:rsidR="007B399B" w:rsidRPr="0059517E" w:rsidRDefault="007B399B" w:rsidP="007B399B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>There will be no cases with negative material.</w:t>
      </w:r>
    </w:p>
    <w:p w14:paraId="7F210B98" w14:textId="77777777" w:rsidR="007B399B" w:rsidRPr="0059517E" w:rsidRDefault="007B399B" w:rsidP="007B399B">
      <w:pPr>
        <w:spacing w:before="0" w:after="200"/>
        <w:jc w:val="both"/>
        <w:rPr>
          <w:rFonts w:eastAsia="MS Mincho"/>
          <w:lang w:eastAsia="ja-JP"/>
        </w:rPr>
      </w:pPr>
    </w:p>
    <w:p w14:paraId="31C6B0FE" w14:textId="77777777" w:rsidR="007B399B" w:rsidRDefault="007B399B" w:rsidP="007B399B">
      <w:pPr>
        <w:pStyle w:val="Heading3"/>
      </w:pPr>
      <w:r>
        <w:lastRenderedPageBreak/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7B399B" w14:paraId="741C4B9B" w14:textId="77777777" w:rsidTr="00971DD6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80D3F8" w14:textId="77777777" w:rsidR="007B399B" w:rsidRPr="00CB252D" w:rsidRDefault="007B399B" w:rsidP="00971DD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50A6D0" w14:textId="77777777" w:rsidR="007B399B" w:rsidRPr="00CB252D" w:rsidRDefault="007B399B" w:rsidP="00971DD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7B399B" w14:paraId="5052CD22" w14:textId="77777777" w:rsidTr="00971DD6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D7589" w14:textId="77777777" w:rsidR="007B399B" w:rsidRPr="004B15C3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2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FE0274">
              <w:rPr>
                <w:rStyle w:val="Strong"/>
                <w:rFonts w:ascii="Consolas" w:hAnsi="Consolas"/>
                <w:b w:val="0"/>
                <w:lang w:val="bg-BG"/>
              </w:rPr>
              <w:t>2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15</w:t>
            </w:r>
          </w:p>
          <w:p w14:paraId="59E30F44" w14:textId="77777777" w:rsidR="007B399B" w:rsidRPr="004B15C3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</w:t>
            </w:r>
            <w:r w:rsidRPr="004B15C3">
              <w:rPr>
                <w:rStyle w:val="Strong"/>
                <w:rFonts w:ascii="Consolas" w:hAnsi="Consolas"/>
                <w:b w:val="0"/>
              </w:rPr>
              <w:t>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2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3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D7F56" w14:textId="77777777" w:rsidR="007B399B" w:rsidRPr="004C5B9B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You don't have enough materials to fill the bomb pouch.</w:t>
            </w:r>
          </w:p>
          <w:p w14:paraId="449B0C10" w14:textId="77777777" w:rsidR="007B399B" w:rsidRPr="004C5B9B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Bomb Effects: empty</w:t>
            </w:r>
          </w:p>
          <w:p w14:paraId="0B2AAB8A" w14:textId="77777777" w:rsidR="007B399B" w:rsidRPr="004C5B9B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Bomb Casings: empty</w:t>
            </w:r>
          </w:p>
          <w:p w14:paraId="7F038BEB" w14:textId="77777777" w:rsidR="007B399B" w:rsidRPr="008C590D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 xml:space="preserve">Cherry Bombs: </w:t>
            </w:r>
            <w:r>
              <w:rPr>
                <w:rStyle w:val="Strong"/>
                <w:rFonts w:ascii="Consolas" w:hAnsi="Consolas"/>
                <w:b w:val="0"/>
                <w:lang w:val="bg-BG"/>
              </w:rPr>
              <w:t>0</w:t>
            </w:r>
          </w:p>
          <w:p w14:paraId="461BBED1" w14:textId="77777777" w:rsidR="007B399B" w:rsidRPr="008C590D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 xml:space="preserve">Datura Bombs: </w:t>
            </w:r>
            <w:r>
              <w:rPr>
                <w:rStyle w:val="Strong"/>
                <w:rFonts w:ascii="Consolas" w:hAnsi="Consolas"/>
                <w:b w:val="0"/>
                <w:lang w:val="bg-BG"/>
              </w:rPr>
              <w:t>3</w:t>
            </w:r>
          </w:p>
          <w:p w14:paraId="317428ED" w14:textId="77777777" w:rsidR="007B399B" w:rsidRPr="004B15C3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Smoke Decoy Bombs: 1</w:t>
            </w:r>
          </w:p>
        </w:tc>
      </w:tr>
      <w:tr w:rsidR="007B399B" w:rsidRPr="00CB252D" w14:paraId="43B25C80" w14:textId="77777777" w:rsidTr="00971DD6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9484AB" w14:textId="77777777" w:rsidR="007B399B" w:rsidRPr="00CB252D" w:rsidRDefault="007B399B" w:rsidP="00971DD6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7B399B" w:rsidRPr="00FB111A" w14:paraId="6482C15B" w14:textId="77777777" w:rsidTr="00971DD6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3862C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1) 5 + 35 = 40 -&gt; Datura Bomb. Remove both.</w:t>
            </w:r>
          </w:p>
          <w:p w14:paraId="328F2080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2) 25 + 25 = 50 -&gt; can't create bomb. Bomb casing should be decreased with 5 -&gt; 20</w:t>
            </w:r>
          </w:p>
          <w:p w14:paraId="37DE9229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3) 25 + 20 = 45 -&gt; can't create bomb. Bomb casing should be decreased with 5 -&gt; 15</w:t>
            </w:r>
          </w:p>
          <w:p w14:paraId="709A098E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4) 25 + 15 = 40 -&gt; Datura Bomb. Remove both</w:t>
            </w:r>
          </w:p>
          <w:p w14:paraId="606D848B" w14:textId="77777777" w:rsidR="007B399B" w:rsidRPr="00FB111A" w:rsidRDefault="007B399B" w:rsidP="00971DD6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…</w:t>
            </w:r>
          </w:p>
        </w:tc>
      </w:tr>
    </w:tbl>
    <w:p w14:paraId="07409960" w14:textId="77777777" w:rsidR="007B399B" w:rsidRPr="006219D2" w:rsidRDefault="007B399B" w:rsidP="007B399B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7B399B" w14:paraId="7C27BBAB" w14:textId="77777777" w:rsidTr="00971DD6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48BF22" w14:textId="77777777" w:rsidR="007B399B" w:rsidRPr="00CB252D" w:rsidRDefault="007B399B" w:rsidP="00971DD6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D94B3B" w14:textId="77777777" w:rsidR="007B399B" w:rsidRPr="00CB252D" w:rsidRDefault="007B399B" w:rsidP="00971DD6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7B399B" w14:paraId="4D0F811E" w14:textId="77777777" w:rsidTr="00971DD6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799E4" w14:textId="77777777" w:rsidR="007B399B" w:rsidRPr="004B15C3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3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4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50</w:t>
            </w:r>
            <w:r>
              <w:rPr>
                <w:rStyle w:val="Strong"/>
                <w:rFonts w:ascii="Consolas" w:hAnsi="Consolas"/>
                <w:b w:val="0"/>
              </w:rPr>
              <w:t xml:space="preserve">, 100, 110, 35, 40, </w:t>
            </w:r>
            <w:r w:rsidRPr="006219D2">
              <w:rPr>
                <w:rStyle w:val="Strong"/>
                <w:rFonts w:ascii="Consolas" w:hAnsi="Consolas"/>
                <w:b w:val="0"/>
                <w:color w:val="000000" w:themeColor="text1"/>
                <w:highlight w:val="yellow"/>
              </w:rPr>
              <w:t>35</w:t>
            </w:r>
            <w:r>
              <w:rPr>
                <w:rStyle w:val="Strong"/>
                <w:rFonts w:ascii="Consolas" w:hAnsi="Consolas"/>
                <w:b w:val="0"/>
              </w:rPr>
              <w:t>, 100, 80</w:t>
            </w:r>
          </w:p>
          <w:p w14:paraId="0AB78298" w14:textId="77777777" w:rsidR="007B399B" w:rsidRPr="004B15C3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 xml:space="preserve">20, </w:t>
            </w:r>
            <w:r w:rsidRPr="006219D2">
              <w:rPr>
                <w:rStyle w:val="Strong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Strong"/>
                <w:rFonts w:ascii="Consolas" w:hAnsi="Consolas"/>
                <w:b w:val="0"/>
              </w:rPr>
              <w:t>, 20, 5, 20, 20, 7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3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0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9AEA0" w14:textId="77777777" w:rsidR="007B399B" w:rsidRPr="006219D2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ene! You have successfully filled the bomb pouch!</w:t>
            </w:r>
          </w:p>
          <w:p w14:paraId="1D4D0CD0" w14:textId="77777777" w:rsidR="007B399B" w:rsidRPr="006219D2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omb Effects: 100, 80</w:t>
            </w:r>
          </w:p>
          <w:p w14:paraId="2FF1557D" w14:textId="77777777" w:rsidR="007B399B" w:rsidRPr="006219D2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omb Casings: 20</w:t>
            </w:r>
          </w:p>
          <w:p w14:paraId="586972A7" w14:textId="77777777" w:rsidR="007B399B" w:rsidRPr="006219D2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Cherry Bombs: 3</w:t>
            </w:r>
          </w:p>
          <w:p w14:paraId="60604D21" w14:textId="77777777" w:rsidR="007B399B" w:rsidRPr="006219D2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Datura Bombs: 4</w:t>
            </w:r>
          </w:p>
          <w:p w14:paraId="697BCA5F" w14:textId="77777777" w:rsidR="007B399B" w:rsidRPr="004B15C3" w:rsidRDefault="007B399B" w:rsidP="00971DD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Smoke Decoy Bombs: 3</w:t>
            </w:r>
          </w:p>
        </w:tc>
      </w:tr>
      <w:tr w:rsidR="007B399B" w:rsidRPr="00CB252D" w14:paraId="3628E2BF" w14:textId="77777777" w:rsidTr="00971DD6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D9373C" w14:textId="77777777" w:rsidR="007B399B" w:rsidRPr="00CB252D" w:rsidRDefault="007B399B" w:rsidP="00971DD6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7B399B" w:rsidRPr="004B15C3" w14:paraId="4EF90C61" w14:textId="77777777" w:rsidTr="00971DD6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F8D15" w14:textId="77777777" w:rsidR="007B399B" w:rsidRDefault="007B399B" w:rsidP="00971DD6">
            <w:pPr>
              <w:pStyle w:val="Title"/>
              <w:rPr>
                <w:rStyle w:val="Strong"/>
                <w:rFonts w:ascii="Consolas" w:hAnsi="Consolas"/>
                <w:lang w:val="en-US"/>
              </w:rPr>
            </w:pPr>
            <w:r>
              <w:rPr>
                <w:rStyle w:val="Strong"/>
                <w:rFonts w:ascii="Consolas" w:hAnsi="Consolas"/>
                <w:lang w:val="en-US"/>
              </w:rPr>
              <w:t>…</w:t>
            </w:r>
          </w:p>
          <w:p w14:paraId="73243458" w14:textId="77777777" w:rsidR="007B399B" w:rsidRPr="006219D2" w:rsidRDefault="007B399B" w:rsidP="00971DD6">
            <w:r w:rsidRPr="0059517E">
              <w:t xml:space="preserve">After creating a bomb with bomb effect </w:t>
            </w:r>
            <w:r w:rsidRPr="0059517E">
              <w:rPr>
                <w:highlight w:val="yellow"/>
              </w:rPr>
              <w:t>35</w:t>
            </w:r>
            <w:r w:rsidRPr="0059517E">
              <w:t xml:space="preserve"> and bomb casing </w:t>
            </w:r>
            <w:r w:rsidRPr="0059517E">
              <w:rPr>
                <w:highlight w:val="green"/>
              </w:rPr>
              <w:t>25</w:t>
            </w:r>
            <w:r w:rsidRPr="0059517E">
              <w:t xml:space="preserve">, have created 3 Cherry bombs, 4 Datura bombs, and 3 Smoke Decoy bombs. </w:t>
            </w:r>
            <w:r w:rsidRPr="002C5D23">
              <w:t>From all of the bomb types we have 3 bombs, so the program ends.</w:t>
            </w:r>
          </w:p>
        </w:tc>
      </w:tr>
    </w:tbl>
    <w:p w14:paraId="4AF27C27" w14:textId="322FED23" w:rsidR="00486B91" w:rsidRPr="00486B91" w:rsidRDefault="007B399B" w:rsidP="00F41037">
      <w:pPr>
        <w:pStyle w:val="Heading1"/>
        <w:numPr>
          <w:ilvl w:val="0"/>
          <w:numId w:val="16"/>
        </w:numPr>
        <w:rPr>
          <w:sz w:val="36"/>
          <w:szCs w:val="36"/>
        </w:rPr>
      </w:pPr>
      <w:r w:rsidRPr="007B399B">
        <w:rPr>
          <w:sz w:val="36"/>
          <w:szCs w:val="36"/>
        </w:rPr>
        <w:t>Minesweeper Generator</w:t>
      </w:r>
    </w:p>
    <w:p w14:paraId="19D41D29" w14:textId="1DA74279" w:rsidR="00486B91" w:rsidRPr="009B2C70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9" w:anchor="1" w:history="1">
        <w:r w:rsidR="007B399B">
          <w:rPr>
            <w:rStyle w:val="Hyperlink"/>
          </w:rPr>
          <w:t>https://judge.softuni.org/Contests/Practice/Index/2463#1</w:t>
        </w:r>
      </w:hyperlink>
    </w:p>
    <w:p w14:paraId="5089DBCD" w14:textId="73A93167" w:rsidR="007B399B" w:rsidRDefault="007B399B" w:rsidP="007B399B">
      <w:pPr>
        <w:rPr>
          <w:i/>
          <w:noProof/>
        </w:rPr>
      </w:pPr>
      <w:r>
        <w:rPr>
          <w:i/>
          <w:noProof/>
        </w:rPr>
        <w:t>Everybody remembers the old mines game. Now it is time to create your own.</w:t>
      </w:r>
    </w:p>
    <w:p w14:paraId="53C21E50" w14:textId="5ECCD508" w:rsidR="007B399B" w:rsidRDefault="007B399B" w:rsidP="007B399B">
      <w:pPr>
        <w:jc w:val="both"/>
        <w:rPr>
          <w:noProof/>
        </w:rPr>
      </w:pPr>
      <w:r>
        <w:rPr>
          <w:noProof/>
        </w:rPr>
        <w:t xml:space="preserve">You will be given an integer </w:t>
      </w:r>
      <w:r>
        <w:rPr>
          <w:b/>
          <w:noProof/>
        </w:rPr>
        <w:t>n</w:t>
      </w:r>
      <w:r>
        <w:rPr>
          <w:noProof/>
        </w:rPr>
        <w:t xml:space="preserve"> for the </w:t>
      </w:r>
      <w:r>
        <w:rPr>
          <w:b/>
          <w:noProof/>
        </w:rPr>
        <w:t>size</w:t>
      </w:r>
      <w:r>
        <w:rPr>
          <w:noProof/>
        </w:rPr>
        <w:t xml:space="preserve"> of the mines field with </w:t>
      </w:r>
      <w:r>
        <w:rPr>
          <w:b/>
          <w:noProof/>
        </w:rPr>
        <w:t>square</w:t>
      </w:r>
      <w:r>
        <w:rPr>
          <w:noProof/>
        </w:rPr>
        <w:t xml:space="preserve"> shape and another one for the number of bombs that you have to place in the field. 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position for each bomb</w:t>
      </w:r>
      <w:r>
        <w:rPr>
          <w:noProof/>
        </w:rPr>
        <w:t xml:space="preserve">. Your task is to </w:t>
      </w:r>
      <w:r>
        <w:rPr>
          <w:b/>
          <w:bCs/>
          <w:noProof/>
        </w:rPr>
        <w:t>create the game field</w:t>
      </w:r>
      <w:r>
        <w:rPr>
          <w:noProof/>
        </w:rPr>
        <w:t xml:space="preserve"> placing the </w:t>
      </w:r>
      <w:r>
        <w:rPr>
          <w:b/>
          <w:bCs/>
          <w:noProof/>
        </w:rPr>
        <w:t>bombs</w:t>
      </w:r>
      <w:r>
        <w:rPr>
          <w:noProof/>
        </w:rPr>
        <w:t xml:space="preserve"> at the correct positions and mark them with "</w:t>
      </w:r>
      <w:r>
        <w:rPr>
          <w:b/>
          <w:bCs/>
          <w:noProof/>
        </w:rPr>
        <w:t>*</w:t>
      </w:r>
      <w:r>
        <w:rPr>
          <w:noProof/>
        </w:rPr>
        <w:t xml:space="preserve">", and </w:t>
      </w:r>
      <w:r>
        <w:rPr>
          <w:b/>
          <w:bCs/>
          <w:noProof/>
        </w:rPr>
        <w:t>calculate the numbers</w:t>
      </w:r>
      <w:r>
        <w:rPr>
          <w:noProof/>
        </w:rPr>
        <w:t xml:space="preserve"> in each cell of the field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Each </w:t>
      </w:r>
      <w:r>
        <w:rPr>
          <w:b/>
          <w:bCs/>
          <w:noProof/>
        </w:rPr>
        <w:t>cell</w:t>
      </w:r>
      <w:r>
        <w:rPr>
          <w:noProof/>
        </w:rPr>
        <w:t xml:space="preserve"> represents a </w:t>
      </w:r>
      <w:r>
        <w:rPr>
          <w:b/>
          <w:bCs/>
          <w:noProof/>
        </w:rPr>
        <w:t>number</w:t>
      </w:r>
      <w:r>
        <w:rPr>
          <w:noProof/>
        </w:rPr>
        <w:t xml:space="preserve"> of all </w:t>
      </w:r>
      <w:r>
        <w:rPr>
          <w:b/>
          <w:bCs/>
          <w:noProof/>
        </w:rPr>
        <w:t>bombs</w:t>
      </w:r>
      <w:r>
        <w:rPr>
          <w:noProof/>
        </w:rPr>
        <w:t xml:space="preserve"> directly near it (</w:t>
      </w:r>
      <w:r>
        <w:rPr>
          <w:b/>
          <w:bCs/>
          <w:noProof/>
        </w:rPr>
        <w:t>up, down, left, right and the 4 diagonals</w:t>
      </w:r>
      <w:r>
        <w:rPr>
          <w:noProof/>
        </w:rPr>
        <w:t>).</w:t>
      </w:r>
    </w:p>
    <w:p w14:paraId="5911D0E8" w14:textId="77777777" w:rsidR="007B399B" w:rsidRDefault="007B399B" w:rsidP="007B399B">
      <w:pPr>
        <w:jc w:val="both"/>
        <w:rPr>
          <w:noProof/>
        </w:rPr>
      </w:pPr>
      <w:r>
        <w:rPr>
          <w:noProof/>
        </w:rPr>
        <w:t xml:space="preserve">                            </w:t>
      </w:r>
    </w:p>
    <w:p w14:paraId="1B883910" w14:textId="51386918" w:rsidR="007B399B" w:rsidRDefault="007B399B" w:rsidP="007B399B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7987E6CD" wp14:editId="393C1683">
            <wp:extent cx="5486400" cy="1173480"/>
            <wp:effectExtent l="0" t="0" r="0" b="762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1DA0D" w14:textId="77777777" w:rsidR="007B399B" w:rsidRDefault="007B399B" w:rsidP="007B399B">
      <w:pPr>
        <w:jc w:val="center"/>
        <w:rPr>
          <w:noProof/>
        </w:rPr>
      </w:pPr>
    </w:p>
    <w:p w14:paraId="66170A40" w14:textId="77777777" w:rsidR="007B399B" w:rsidRDefault="007B399B" w:rsidP="007B399B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>
        <w:rPr>
          <w:rFonts w:eastAsia="MS Mincho"/>
          <w:noProof/>
        </w:rPr>
        <w:t>Input</w:t>
      </w:r>
    </w:p>
    <w:p w14:paraId="1CF117D0" w14:textId="77777777" w:rsidR="007B399B" w:rsidRDefault="007B399B" w:rsidP="007B399B">
      <w:pPr>
        <w:pStyle w:val="ListParagraph"/>
        <w:numPr>
          <w:ilvl w:val="0"/>
          <w:numId w:val="29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>
        <w:rPr>
          <w:noProof/>
        </w:rPr>
        <w:t xml:space="preserve"> – the size of the </w:t>
      </w:r>
      <w:r>
        <w:rPr>
          <w:b/>
          <w:noProof/>
        </w:rPr>
        <w:t>square</w:t>
      </w:r>
      <w:r>
        <w:rPr>
          <w:noProof/>
        </w:rPr>
        <w:t xml:space="preserve"> matrix.</w:t>
      </w:r>
    </w:p>
    <w:p w14:paraId="682B42E1" w14:textId="77777777" w:rsidR="007B399B" w:rsidRDefault="007B399B" w:rsidP="007B399B">
      <w:pPr>
        <w:pStyle w:val="ListParagraph"/>
        <w:numPr>
          <w:ilvl w:val="0"/>
          <w:numId w:val="29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second line – the </w:t>
      </w:r>
      <w:r>
        <w:rPr>
          <w:b/>
          <w:bCs/>
          <w:noProof/>
        </w:rPr>
        <w:t>number</w:t>
      </w:r>
      <w:r>
        <w:rPr>
          <w:noProof/>
        </w:rPr>
        <w:t xml:space="preserve"> of the </w:t>
      </w:r>
      <w:r>
        <w:rPr>
          <w:b/>
          <w:bCs/>
          <w:noProof/>
        </w:rPr>
        <w:t>bombs</w:t>
      </w:r>
      <w:r>
        <w:rPr>
          <w:noProof/>
        </w:rPr>
        <w:t>.</w:t>
      </w:r>
    </w:p>
    <w:p w14:paraId="5EB1940B" w14:textId="77777777" w:rsidR="007B399B" w:rsidRDefault="007B399B" w:rsidP="007B399B">
      <w:pPr>
        <w:pStyle w:val="ListParagraph"/>
        <w:numPr>
          <w:ilvl w:val="0"/>
          <w:numId w:val="29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>next n lines</w:t>
      </w:r>
      <w:r>
        <w:rPr>
          <w:noProof/>
        </w:rPr>
        <w:t xml:space="preserve"> holds the position of each </w:t>
      </w:r>
      <w:r>
        <w:rPr>
          <w:b/>
          <w:noProof/>
        </w:rPr>
        <w:t>bomb</w:t>
      </w:r>
      <w:r>
        <w:rPr>
          <w:noProof/>
        </w:rPr>
        <w:t>.</w:t>
      </w:r>
    </w:p>
    <w:p w14:paraId="5D894FD2" w14:textId="77777777" w:rsidR="007B399B" w:rsidRDefault="007B399B" w:rsidP="007B399B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77C825B8" w14:textId="77777777" w:rsidR="007B399B" w:rsidRDefault="007B399B" w:rsidP="007B399B">
      <w:pPr>
        <w:pStyle w:val="ListParagraph"/>
        <w:numPr>
          <w:ilvl w:val="0"/>
          <w:numId w:val="29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Print the matrix you've created.</w:t>
      </w:r>
    </w:p>
    <w:p w14:paraId="545BFC67" w14:textId="77777777" w:rsidR="007B399B" w:rsidRDefault="007B399B" w:rsidP="007B399B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67EEDF4C" w14:textId="77777777" w:rsidR="007B399B" w:rsidRDefault="007B399B" w:rsidP="007B399B">
      <w:pPr>
        <w:pStyle w:val="ListParagraph"/>
        <w:numPr>
          <w:ilvl w:val="0"/>
          <w:numId w:val="3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5].</w:t>
      </w:r>
    </w:p>
    <w:p w14:paraId="51F94551" w14:textId="77777777" w:rsidR="007B399B" w:rsidRDefault="007B399B" w:rsidP="007B399B">
      <w:pPr>
        <w:spacing w:before="0" w:after="200"/>
        <w:rPr>
          <w:rFonts w:eastAsia="MS Mincho"/>
          <w:noProof/>
          <w:lang w:eastAsia="ja-JP"/>
        </w:rPr>
      </w:pPr>
    </w:p>
    <w:p w14:paraId="62E5250B" w14:textId="77777777" w:rsidR="007B399B" w:rsidRDefault="007B399B" w:rsidP="007B399B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38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8"/>
      </w:tblGrid>
      <w:tr w:rsidR="007B399B" w14:paraId="1476E092" w14:textId="77777777" w:rsidTr="007B399B">
        <w:trPr>
          <w:trHeight w:val="22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CAF110" w14:textId="77777777" w:rsidR="007B399B" w:rsidRDefault="007B399B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8EB308" w14:textId="77777777" w:rsidR="007B399B" w:rsidRDefault="007B399B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</w:tr>
      <w:tr w:rsidR="007B399B" w14:paraId="41F2EA6D" w14:textId="77777777" w:rsidTr="007B399B">
        <w:trPr>
          <w:trHeight w:val="1875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21064" w14:textId="77777777" w:rsidR="007B399B" w:rsidRDefault="007B399B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18B8D85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1C0DBD8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0, 3)</w:t>
            </w:r>
          </w:p>
          <w:p w14:paraId="4EBEAD9B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1, 1)</w:t>
            </w:r>
          </w:p>
          <w:p w14:paraId="0416FFBC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2, 2)</w:t>
            </w:r>
          </w:p>
          <w:p w14:paraId="015D7C68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3, 0)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A6297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 2 *</w:t>
            </w:r>
          </w:p>
          <w:p w14:paraId="44253FA1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* 3 2</w:t>
            </w:r>
          </w:p>
          <w:p w14:paraId="6406E3C5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* 1</w:t>
            </w:r>
          </w:p>
          <w:p w14:paraId="775CE610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2 1 1</w:t>
            </w:r>
          </w:p>
        </w:tc>
      </w:tr>
      <w:tr w:rsidR="007B399B" w14:paraId="26B68153" w14:textId="77777777" w:rsidTr="007B399B">
        <w:trPr>
          <w:trHeight w:val="62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81FC2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705E0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05F96F9E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1, 1)</w:t>
            </w:r>
          </w:p>
          <w:p w14:paraId="4D3BC302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2, 4)</w:t>
            </w:r>
          </w:p>
          <w:p w14:paraId="08B50FED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(4, 1)</w:t>
            </w:r>
          </w:p>
        </w:tc>
        <w:tc>
          <w:tcPr>
            <w:tcW w:w="2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0B5AA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 1 0 0</w:t>
            </w:r>
          </w:p>
          <w:p w14:paraId="58B607EF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* 1 1 1</w:t>
            </w:r>
          </w:p>
          <w:p w14:paraId="5A5B391C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 1 1 *</w:t>
            </w:r>
          </w:p>
          <w:p w14:paraId="78AAC67A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 1 1 1</w:t>
            </w:r>
          </w:p>
          <w:p w14:paraId="4A8D3852" w14:textId="77777777" w:rsidR="007B399B" w:rsidRDefault="007B399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* 1 0 0</w:t>
            </w:r>
          </w:p>
        </w:tc>
      </w:tr>
    </w:tbl>
    <w:p w14:paraId="428C1755" w14:textId="77777777" w:rsidR="007B399B" w:rsidRDefault="007B399B" w:rsidP="007B399B">
      <w:pPr>
        <w:rPr>
          <w:lang w:eastAsia="ja-JP"/>
        </w:rPr>
      </w:pPr>
    </w:p>
    <w:p w14:paraId="45218201" w14:textId="6CAEA383" w:rsidR="0008025C" w:rsidRDefault="0008025C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02C3D43A" w14:textId="2DB15D75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085B27AD" w14:textId="2C0DDDFB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2B09C0A0" w14:textId="302F76D1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27EE0EB6" w14:textId="72B72D56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7853388C" w14:textId="2BAD39E3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2F928A04" w14:textId="23C5790C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69C180AC" w14:textId="3F7232FB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1B1AA1A0" w14:textId="67B733D1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7A4BB7B5" w14:textId="45D39257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60A1E98C" w14:textId="3E8986D0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3D05A311" w14:textId="1C4DA449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69A44794" w14:textId="5E5AE868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6092D058" w14:textId="7B4FB5C1" w:rsidR="007B399B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3BFC9BA2" w14:textId="77777777" w:rsidR="007B399B" w:rsidRPr="004E4C9C" w:rsidRDefault="007B399B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12E6E516" w14:textId="196202A3" w:rsidR="00486B91" w:rsidRPr="00486B91" w:rsidRDefault="007B399B" w:rsidP="000105A7">
      <w:pPr>
        <w:pStyle w:val="Heading1"/>
        <w:numPr>
          <w:ilvl w:val="0"/>
          <w:numId w:val="16"/>
        </w:numPr>
        <w:spacing w:before="0" w:after="120" w:line="240" w:lineRule="auto"/>
        <w:rPr>
          <w:noProof/>
          <w:sz w:val="36"/>
          <w:szCs w:val="36"/>
        </w:rPr>
      </w:pPr>
      <w:r>
        <w:rPr>
          <w:noProof/>
          <w:sz w:val="36"/>
          <w:szCs w:val="36"/>
        </w:rPr>
        <w:t>Flights</w:t>
      </w:r>
    </w:p>
    <w:p w14:paraId="3EEF38DC" w14:textId="4E854141" w:rsidR="00486B91" w:rsidRPr="0038314B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11" w:anchor="2" w:history="1">
        <w:r w:rsidR="007B399B">
          <w:rPr>
            <w:rStyle w:val="Hyperlink"/>
          </w:rPr>
          <w:t>https://judge.softuni.org/Contests/Practice/Index/2828#2</w:t>
        </w:r>
      </w:hyperlink>
    </w:p>
    <w:p w14:paraId="6345F605" w14:textId="77777777" w:rsidR="007B399B" w:rsidRDefault="007B399B" w:rsidP="007B399B">
      <w:r>
        <w:t xml:space="preserve">Create a function named </w:t>
      </w:r>
      <w:r>
        <w:rPr>
          <w:rFonts w:ascii="Consolas" w:hAnsi="Consolas"/>
          <w:b/>
          <w:bCs/>
        </w:rPr>
        <w:t>flights</w:t>
      </w:r>
      <w:r>
        <w:rPr>
          <w:b/>
        </w:rPr>
        <w:t xml:space="preserve"> </w:t>
      </w:r>
      <w:r>
        <w:t xml:space="preserve">that receives a different number of arguments representing the information </w:t>
      </w:r>
      <w:r>
        <w:rPr>
          <w:b/>
          <w:bCs/>
        </w:rPr>
        <w:t>about the flights for a day</w:t>
      </w:r>
      <w:r>
        <w:t>:</w:t>
      </w:r>
    </w:p>
    <w:p w14:paraId="0DFBFF60" w14:textId="77777777" w:rsidR="007B399B" w:rsidRDefault="007B399B" w:rsidP="007B399B">
      <w:pPr>
        <w:pStyle w:val="ListParagraph"/>
        <w:numPr>
          <w:ilvl w:val="0"/>
          <w:numId w:val="31"/>
        </w:numPr>
        <w:ind w:left="720" w:hanging="360"/>
      </w:pPr>
      <w:r>
        <w:t xml:space="preserve">the </w:t>
      </w:r>
      <w:r>
        <w:rPr>
          <w:b/>
          <w:bCs/>
        </w:rPr>
        <w:t>destination</w:t>
      </w:r>
      <w:r>
        <w:t xml:space="preserve"> of </w:t>
      </w:r>
      <w:r>
        <w:rPr>
          <w:b/>
          <w:bCs/>
        </w:rPr>
        <w:t>each flight</w:t>
      </w:r>
    </w:p>
    <w:p w14:paraId="1780CC63" w14:textId="77777777" w:rsidR="007B399B" w:rsidRDefault="007B399B" w:rsidP="007B399B">
      <w:pPr>
        <w:pStyle w:val="ListParagraph"/>
        <w:numPr>
          <w:ilvl w:val="0"/>
          <w:numId w:val="31"/>
        </w:numPr>
        <w:ind w:left="720" w:hanging="360"/>
      </w:pPr>
      <w:r>
        <w:t xml:space="preserve">the count of </w:t>
      </w:r>
      <w:r>
        <w:rPr>
          <w:b/>
          <w:bCs/>
        </w:rPr>
        <w:t>passengers</w:t>
      </w:r>
      <w:r>
        <w:t xml:space="preserve"> that are boarding the plane</w:t>
      </w:r>
    </w:p>
    <w:p w14:paraId="432DA285" w14:textId="77777777" w:rsidR="007B399B" w:rsidRDefault="007B399B" w:rsidP="007B399B">
      <w:pPr>
        <w:pStyle w:val="ListParagraph"/>
        <w:numPr>
          <w:ilvl w:val="0"/>
          <w:numId w:val="31"/>
        </w:numPr>
        <w:ind w:left="720" w:hanging="360"/>
      </w:pPr>
      <w:r>
        <w:t xml:space="preserve">a string </w:t>
      </w:r>
      <w:r>
        <w:rPr>
          <w:rFonts w:cs="Arial"/>
          <w:b/>
          <w:bCs/>
        </w:rPr>
        <w:t>"</w:t>
      </w:r>
      <w:r>
        <w:rPr>
          <w:rFonts w:ascii="Consolas" w:hAnsi="Consolas" w:cs="Arial"/>
          <w:b/>
          <w:bCs/>
        </w:rPr>
        <w:t>Finish</w:t>
      </w:r>
      <w:r>
        <w:rPr>
          <w:rFonts w:cs="Arial"/>
          <w:b/>
          <w:bCs/>
        </w:rPr>
        <w:t>"</w:t>
      </w:r>
    </w:p>
    <w:p w14:paraId="48C096C4" w14:textId="77777777" w:rsidR="007B399B" w:rsidRDefault="007B399B" w:rsidP="007B399B">
      <w:r>
        <w:rPr>
          <w:bCs/>
        </w:rPr>
        <w:lastRenderedPageBreak/>
        <w:t xml:space="preserve">You need to take </w:t>
      </w:r>
      <w:r>
        <w:rPr>
          <w:b/>
        </w:rPr>
        <w:t xml:space="preserve">each </w:t>
      </w:r>
      <w:r>
        <w:rPr>
          <w:b/>
          <w:bCs/>
        </w:rPr>
        <w:t>argument</w:t>
      </w:r>
      <w:r>
        <w:t xml:space="preserve"> and make a </w:t>
      </w:r>
      <w:r>
        <w:rPr>
          <w:b/>
          <w:bCs/>
        </w:rPr>
        <w:t xml:space="preserve">dictionary </w:t>
      </w:r>
      <w:r>
        <w:t xml:space="preserve">with the plane’s </w:t>
      </w:r>
      <w:r>
        <w:rPr>
          <w:b/>
          <w:bCs/>
        </w:rPr>
        <w:t>destination as a</w:t>
      </w:r>
      <w:r>
        <w:t xml:space="preserve"> </w:t>
      </w:r>
      <w:r>
        <w:rPr>
          <w:b/>
          <w:bCs/>
        </w:rPr>
        <w:t>key</w:t>
      </w:r>
      <w:r>
        <w:t xml:space="preserve"> and the </w:t>
      </w:r>
      <w:r>
        <w:rPr>
          <w:b/>
          <w:bCs/>
        </w:rPr>
        <w:t>passengers</w:t>
      </w:r>
      <w:r>
        <w:t xml:space="preserve"> </w:t>
      </w:r>
      <w:r>
        <w:rPr>
          <w:b/>
          <w:bCs/>
        </w:rPr>
        <w:t>as a</w:t>
      </w:r>
      <w:r>
        <w:t xml:space="preserve"> </w:t>
      </w:r>
      <w:r>
        <w:rPr>
          <w:b/>
          <w:bCs/>
        </w:rPr>
        <w:t>value</w:t>
      </w:r>
      <w:r>
        <w:t xml:space="preserve"> of the corresponding key. </w:t>
      </w:r>
    </w:p>
    <w:p w14:paraId="1F64BDDD" w14:textId="77777777" w:rsidR="007B399B" w:rsidRDefault="007B399B" w:rsidP="007B399B">
      <w:r>
        <w:t xml:space="preserve">If there are </w:t>
      </w:r>
      <w:r>
        <w:rPr>
          <w:b/>
          <w:bCs/>
        </w:rPr>
        <w:t>more than one</w:t>
      </w:r>
      <w:r>
        <w:t xml:space="preserve"> flight to the </w:t>
      </w:r>
      <w:r>
        <w:rPr>
          <w:b/>
          <w:bCs/>
        </w:rPr>
        <w:t>same destination</w:t>
      </w:r>
      <w:r>
        <w:t xml:space="preserve">, you should count </w:t>
      </w:r>
      <w:r>
        <w:rPr>
          <w:b/>
          <w:bCs/>
        </w:rPr>
        <w:t>all the passengers</w:t>
      </w:r>
      <w:r>
        <w:t xml:space="preserve"> that flew</w:t>
      </w:r>
      <w:r>
        <w:rPr>
          <w:lang w:val="bg-BG"/>
        </w:rPr>
        <w:t xml:space="preserve"> </w:t>
      </w:r>
      <w:r>
        <w:t xml:space="preserve">to the destination. </w:t>
      </w:r>
    </w:p>
    <w:p w14:paraId="76D486E5" w14:textId="77777777" w:rsidR="007B399B" w:rsidRDefault="007B399B" w:rsidP="007B399B">
      <w:pPr>
        <w:rPr>
          <w:rFonts w:cs="Arial"/>
          <w:b/>
          <w:bCs/>
        </w:rPr>
      </w:pPr>
      <w:r>
        <w:rPr>
          <w:rFonts w:cs="Arial"/>
          <w:b/>
          <w:bCs/>
        </w:rPr>
        <w:t>You should modify the dictionary until the current argument is equal to "</w:t>
      </w:r>
      <w:r>
        <w:rPr>
          <w:rFonts w:ascii="Consolas" w:hAnsi="Consolas" w:cs="Arial"/>
          <w:b/>
          <w:bCs/>
        </w:rPr>
        <w:t>Finish</w:t>
      </w:r>
      <w:r>
        <w:rPr>
          <w:rFonts w:cs="Arial"/>
          <w:b/>
          <w:bCs/>
        </w:rPr>
        <w:t>".</w:t>
      </w:r>
    </w:p>
    <w:p w14:paraId="5248078F" w14:textId="77777777" w:rsidR="007B399B" w:rsidRDefault="007B399B" w:rsidP="007B399B">
      <w:pPr>
        <w:rPr>
          <w:rFonts w:cs="Basic Roman"/>
        </w:rPr>
      </w:pPr>
      <w:r>
        <w:rPr>
          <w:b/>
          <w:bCs/>
          <w:i/>
          <w:iCs/>
          <w:u w:val="single"/>
        </w:rPr>
        <w:t>Note: Submit only the function in the judge system</w:t>
      </w:r>
    </w:p>
    <w:p w14:paraId="3056E945" w14:textId="77777777" w:rsidR="007B399B" w:rsidRDefault="007B399B" w:rsidP="007B399B">
      <w:pPr>
        <w:pStyle w:val="Heading3"/>
      </w:pPr>
      <w:r>
        <w:t>Input</w:t>
      </w:r>
    </w:p>
    <w:p w14:paraId="113FBA43" w14:textId="77777777" w:rsidR="007B399B" w:rsidRDefault="007B399B" w:rsidP="007B399B">
      <w:pPr>
        <w:pStyle w:val="ListParagraph"/>
        <w:numPr>
          <w:ilvl w:val="0"/>
          <w:numId w:val="32"/>
        </w:numPr>
        <w:ind w:left="720" w:hanging="360"/>
      </w:pPr>
      <w:r>
        <w:t xml:space="preserve">There will be </w:t>
      </w:r>
      <w:r>
        <w:rPr>
          <w:b/>
          <w:bCs/>
        </w:rPr>
        <w:t>no input</w:t>
      </w:r>
      <w:r>
        <w:t>, just parameters passed to your function</w:t>
      </w:r>
    </w:p>
    <w:p w14:paraId="54D946AC" w14:textId="77777777" w:rsidR="007B399B" w:rsidRDefault="007B399B" w:rsidP="007B399B">
      <w:pPr>
        <w:pStyle w:val="Heading3"/>
      </w:pPr>
      <w:r>
        <w:t>Output</w:t>
      </w:r>
    </w:p>
    <w:p w14:paraId="2E792660" w14:textId="77777777" w:rsidR="007B399B" w:rsidRDefault="007B399B" w:rsidP="007B399B">
      <w:pPr>
        <w:pStyle w:val="ListParagraph"/>
        <w:numPr>
          <w:ilvl w:val="0"/>
          <w:numId w:val="32"/>
        </w:numPr>
        <w:ind w:left="720" w:hanging="360"/>
        <w:rPr>
          <w:bCs/>
        </w:rPr>
      </w:pPr>
      <w:r>
        <w:rPr>
          <w:bCs/>
        </w:rPr>
        <w:t>The</w:t>
      </w:r>
      <w:r>
        <w:rPr>
          <w:b/>
          <w:bCs/>
        </w:rPr>
        <w:t xml:space="preserve"> </w:t>
      </w:r>
      <w:r>
        <w:rPr>
          <w:bCs/>
        </w:rPr>
        <w:t>function should</w:t>
      </w:r>
      <w:r>
        <w:rPr>
          <w:b/>
          <w:bCs/>
        </w:rPr>
        <w:t xml:space="preserve"> return the final dictionary</w:t>
      </w:r>
    </w:p>
    <w:p w14:paraId="78C20E4F" w14:textId="77777777" w:rsidR="007B399B" w:rsidRDefault="007B399B" w:rsidP="007B399B">
      <w:pPr>
        <w:pStyle w:val="Heading3"/>
      </w:pPr>
      <w:r>
        <w:t>Constrains</w:t>
      </w:r>
    </w:p>
    <w:p w14:paraId="47ABD9F2" w14:textId="77777777" w:rsidR="007B399B" w:rsidRDefault="007B399B" w:rsidP="007B399B">
      <w:pPr>
        <w:pStyle w:val="ListParagraph"/>
        <w:numPr>
          <w:ilvl w:val="0"/>
          <w:numId w:val="33"/>
        </w:numPr>
        <w:ind w:left="720" w:hanging="360"/>
        <w:rPr>
          <w:bCs/>
        </w:rPr>
      </w:pPr>
      <w:r>
        <w:rPr>
          <w:lang w:val="en-GB"/>
        </w:rPr>
        <w:t xml:space="preserve">All numbers will be valid integers in the range </w:t>
      </w:r>
      <w:r>
        <w:rPr>
          <w:b/>
          <w:bCs/>
          <w:lang w:val="en-GB"/>
        </w:rPr>
        <w:t>[0, 300]</w:t>
      </w:r>
    </w:p>
    <w:p w14:paraId="26D4EC76" w14:textId="77777777" w:rsidR="007B399B" w:rsidRDefault="007B399B" w:rsidP="007B399B">
      <w:pPr>
        <w:pStyle w:val="ListParagraph"/>
        <w:numPr>
          <w:ilvl w:val="0"/>
          <w:numId w:val="33"/>
        </w:numPr>
        <w:ind w:left="720" w:hanging="360"/>
        <w:rPr>
          <w:bCs/>
        </w:rPr>
      </w:pPr>
      <w:r>
        <w:rPr>
          <w:lang w:val="en-GB"/>
        </w:rPr>
        <w:t>There will be no flight without given number of passengers</w:t>
      </w:r>
    </w:p>
    <w:p w14:paraId="518032A6" w14:textId="77777777" w:rsidR="007B399B" w:rsidRDefault="007B399B" w:rsidP="007B399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90" w:type="dxa"/>
        <w:tblInd w:w="137" w:type="dxa"/>
        <w:tblLook w:val="04A0" w:firstRow="1" w:lastRow="0" w:firstColumn="1" w:lastColumn="0" w:noHBand="0" w:noVBand="1"/>
      </w:tblPr>
      <w:tblGrid>
        <w:gridCol w:w="5387"/>
        <w:gridCol w:w="5103"/>
      </w:tblGrid>
      <w:tr w:rsidR="007B399B" w14:paraId="25B37A45" w14:textId="77777777" w:rsidTr="007B399B">
        <w:trPr>
          <w:trHeight w:val="390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E23E498" w14:textId="77777777" w:rsidR="007B399B" w:rsidRDefault="007B399B">
            <w:pPr>
              <w:spacing w:before="0" w:after="0"/>
              <w:jc w:val="center"/>
              <w:rPr>
                <w:b/>
              </w:rPr>
            </w:pPr>
            <w:bookmarkStart w:id="0" w:name="_Hlk61638353"/>
            <w:bookmarkEnd w:id="0"/>
            <w:r>
              <w:rPr>
                <w:b/>
              </w:rPr>
              <w:t>Test Cod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057057" w14:textId="77777777" w:rsidR="007B399B" w:rsidRDefault="007B399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B399B" w14:paraId="6C1F60FE" w14:textId="77777777" w:rsidTr="007B399B">
        <w:trPr>
          <w:trHeight w:val="745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166798A" w14:textId="77777777" w:rsidR="007B399B" w:rsidRDefault="007B399B">
            <w:pP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</w:rPr>
            </w:pPr>
            <w:r>
              <w:rPr>
                <w:rFonts w:ascii="Consolas" w:eastAsia="Times New Roman" w:hAnsi="Consolas" w:cs="Courier New"/>
                <w:iCs/>
              </w:rPr>
              <w:t>print(flights(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Vienna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 xml:space="preserve">, 256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Vienna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 xml:space="preserve">, 26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Morocco</w:t>
            </w:r>
            <w:r>
              <w:rPr>
                <w:rFonts w:ascii="Consolas" w:hAnsi="Consolas"/>
              </w:rPr>
              <w:t>', 98, 'Paris', 115, 'Finish', 'Paris', 15</w:t>
            </w:r>
            <w:r>
              <w:rPr>
                <w:rFonts w:ascii="Consolas" w:eastAsia="Times New Roman" w:hAnsi="Consolas" w:cs="Courier New"/>
                <w:iCs/>
              </w:rPr>
              <w:t>))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519720" w14:textId="77777777" w:rsidR="007B399B" w:rsidRDefault="007B399B">
            <w:pPr>
              <w:spacing w:before="0" w:after="0"/>
              <w:rPr>
                <w:rFonts w:ascii="Consolas" w:eastAsia="Calibri" w:hAnsi="Consolas" w:cs="Basic Roman"/>
                <w:bCs/>
              </w:rPr>
            </w:pPr>
            <w:r>
              <w:rPr>
                <w:rFonts w:ascii="Consolas" w:hAnsi="Consolas"/>
                <w:bCs/>
              </w:rPr>
              <w:t>{'</w:t>
            </w:r>
            <w:r>
              <w:rPr>
                <w:rFonts w:ascii="Consolas" w:eastAsia="Times New Roman" w:hAnsi="Consolas" w:cs="Courier New"/>
                <w:iCs/>
              </w:rPr>
              <w:t>Vienna</w:t>
            </w:r>
            <w:r>
              <w:rPr>
                <w:rFonts w:ascii="Consolas" w:hAnsi="Consolas"/>
                <w:bCs/>
              </w:rPr>
              <w:t xml:space="preserve">': 282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Morocco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  <w:bCs/>
              </w:rPr>
              <w:t xml:space="preserve">: 98, </w:t>
            </w:r>
            <w:r>
              <w:rPr>
                <w:rFonts w:ascii="Consolas" w:hAnsi="Consolas"/>
              </w:rPr>
              <w:t>'Paris'</w:t>
            </w:r>
            <w:r>
              <w:rPr>
                <w:rFonts w:ascii="Consolas" w:hAnsi="Consolas"/>
                <w:bCs/>
              </w:rPr>
              <w:t>: 115}</w:t>
            </w:r>
          </w:p>
        </w:tc>
      </w:tr>
      <w:tr w:rsidR="007B399B" w14:paraId="1F7E78EF" w14:textId="77777777" w:rsidTr="007B399B">
        <w:trPr>
          <w:trHeight w:val="745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D8DD3A" w14:textId="77777777" w:rsidR="007B399B" w:rsidRDefault="007B399B">
            <w:pP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</w:rPr>
            </w:pPr>
            <w:r>
              <w:rPr>
                <w:rFonts w:ascii="Consolas" w:eastAsia="Times New Roman" w:hAnsi="Consolas" w:cs="Courier New"/>
                <w:iCs/>
              </w:rPr>
              <w:t>print(flights(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London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 xml:space="preserve">, 0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New York</w:t>
            </w:r>
            <w:r>
              <w:rPr>
                <w:rFonts w:ascii="Consolas" w:hAnsi="Consolas"/>
              </w:rPr>
              <w:t>', 9, 'Aberdeen', 215, 'S</w:t>
            </w:r>
            <w:r>
              <w:rPr>
                <w:rFonts w:ascii="Consolas" w:eastAsia="Times New Roman" w:hAnsi="Consolas" w:cs="Courier New"/>
                <w:iCs/>
              </w:rPr>
              <w:t>ydney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 xml:space="preserve">, 2, </w:t>
            </w:r>
            <w:r>
              <w:rPr>
                <w:rFonts w:ascii="Consolas" w:hAnsi="Consolas"/>
              </w:rPr>
              <w:t>'New York', 300, 'Nice', 0, 'Finish'</w:t>
            </w:r>
            <w:r>
              <w:rPr>
                <w:rFonts w:ascii="Consolas" w:eastAsia="Times New Roman" w:hAnsi="Consolas" w:cs="Courier New"/>
                <w:iCs/>
              </w:rPr>
              <w:t>))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CABA24F" w14:textId="77777777" w:rsidR="007B399B" w:rsidRDefault="007B399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{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London</w:t>
            </w:r>
            <w:r>
              <w:rPr>
                <w:rFonts w:ascii="Consolas" w:hAnsi="Consolas"/>
              </w:rPr>
              <w:t>':</w:t>
            </w:r>
            <w:r>
              <w:rPr>
                <w:rFonts w:ascii="Consolas" w:eastAsia="Times New Roman" w:hAnsi="Consolas" w:cs="Courier New"/>
                <w:iCs/>
              </w:rPr>
              <w:t xml:space="preserve"> 0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New York</w:t>
            </w:r>
            <w:r>
              <w:rPr>
                <w:rFonts w:ascii="Consolas" w:hAnsi="Consolas"/>
              </w:rPr>
              <w:t>': 309, 'Aberdeen': 215, 'S</w:t>
            </w:r>
            <w:r>
              <w:rPr>
                <w:rFonts w:ascii="Consolas" w:eastAsia="Times New Roman" w:hAnsi="Consolas" w:cs="Courier New"/>
                <w:iCs/>
              </w:rPr>
              <w:t>ydney</w:t>
            </w:r>
            <w:r>
              <w:rPr>
                <w:rFonts w:ascii="Consolas" w:hAnsi="Consolas"/>
              </w:rPr>
              <w:t>':</w:t>
            </w:r>
            <w:r>
              <w:rPr>
                <w:rFonts w:ascii="Consolas" w:eastAsia="Times New Roman" w:hAnsi="Consolas" w:cs="Courier New"/>
                <w:iCs/>
              </w:rPr>
              <w:t xml:space="preserve"> 2,</w:t>
            </w:r>
            <w:r>
              <w:rPr>
                <w:rFonts w:ascii="Consolas" w:hAnsi="Consolas"/>
              </w:rPr>
              <w:t xml:space="preserve"> 'Nice': 0</w:t>
            </w:r>
            <w:r>
              <w:rPr>
                <w:rFonts w:ascii="Consolas" w:hAnsi="Consolas"/>
                <w:bCs/>
              </w:rPr>
              <w:t>}</w:t>
            </w:r>
          </w:p>
        </w:tc>
      </w:tr>
      <w:tr w:rsidR="007B399B" w14:paraId="709220A5" w14:textId="77777777" w:rsidTr="007B399B">
        <w:trPr>
          <w:trHeight w:val="352"/>
        </w:trPr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1F22032" w14:textId="77777777" w:rsidR="007B399B" w:rsidRDefault="007B399B">
            <w:pP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</w:rPr>
            </w:pPr>
            <w:r>
              <w:rPr>
                <w:rFonts w:ascii="Consolas" w:eastAsia="Times New Roman" w:hAnsi="Consolas" w:cs="Courier New"/>
                <w:iCs/>
              </w:rPr>
              <w:t>print(flights(</w:t>
            </w:r>
            <w:r>
              <w:rPr>
                <w:rFonts w:ascii="Consolas" w:hAnsi="Consolas"/>
              </w:rPr>
              <w:t>'Finish', '</w:t>
            </w:r>
            <w:r>
              <w:rPr>
                <w:rFonts w:ascii="Consolas" w:eastAsia="Times New Roman" w:hAnsi="Consolas" w:cs="Courier New"/>
                <w:iCs/>
              </w:rPr>
              <w:t>New York</w:t>
            </w:r>
            <w:r>
              <w:rPr>
                <w:rFonts w:ascii="Consolas" w:hAnsi="Consolas"/>
              </w:rPr>
              <w:t>', 90, 'Aberdeen', 300, 'S</w:t>
            </w:r>
            <w:r>
              <w:rPr>
                <w:rFonts w:ascii="Consolas" w:eastAsia="Times New Roman" w:hAnsi="Consolas" w:cs="Courier New"/>
                <w:iCs/>
              </w:rPr>
              <w:t>ydney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eastAsia="Times New Roman" w:hAnsi="Consolas" w:cs="Courier New"/>
                <w:iCs/>
              </w:rPr>
              <w:t>, 0))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0CA00EB" w14:textId="77777777" w:rsidR="007B399B" w:rsidRDefault="007B399B">
            <w:pPr>
              <w:spacing w:before="0" w:after="0"/>
              <w:rPr>
                <w:rFonts w:ascii="Consolas" w:eastAsia="Calibri" w:hAnsi="Consolas" w:cs="Basic Roman"/>
                <w:bCs/>
              </w:rPr>
            </w:pPr>
            <w:r>
              <w:rPr>
                <w:rFonts w:ascii="Consolas" w:hAnsi="Consolas"/>
                <w:bCs/>
              </w:rPr>
              <w:t>{}</w:t>
            </w:r>
          </w:p>
        </w:tc>
      </w:tr>
    </w:tbl>
    <w:p w14:paraId="1099D071" w14:textId="77777777" w:rsidR="00486B91" w:rsidRPr="00640502" w:rsidRDefault="00486B91" w:rsidP="007B399B"/>
    <w:sectPr w:rsidR="00486B91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E4628" w14:textId="77777777" w:rsidR="0014152F" w:rsidRDefault="0014152F" w:rsidP="008068A2">
      <w:pPr>
        <w:spacing w:after="0" w:line="240" w:lineRule="auto"/>
      </w:pPr>
      <w:r>
        <w:separator/>
      </w:r>
    </w:p>
  </w:endnote>
  <w:endnote w:type="continuationSeparator" w:id="0">
    <w:p w14:paraId="57E28899" w14:textId="77777777" w:rsidR="0014152F" w:rsidRDefault="001415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sic Roman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FF459" w14:textId="77777777" w:rsidR="0014152F" w:rsidRDefault="0014152F" w:rsidP="008068A2">
      <w:pPr>
        <w:spacing w:after="0" w:line="240" w:lineRule="auto"/>
      </w:pPr>
      <w:r>
        <w:separator/>
      </w:r>
    </w:p>
  </w:footnote>
  <w:footnote w:type="continuationSeparator" w:id="0">
    <w:p w14:paraId="4C04FFD1" w14:textId="77777777" w:rsidR="0014152F" w:rsidRDefault="001415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572926"/>
    <w:multiLevelType w:val="hybridMultilevel"/>
    <w:tmpl w:val="98100ECE"/>
    <w:lvl w:ilvl="0" w:tplc="7910E1A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A4E9E9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D18DCD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7B477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C00AA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8ACD1D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F6C20F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FE0CF3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976142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0ED11605"/>
    <w:multiLevelType w:val="hybridMultilevel"/>
    <w:tmpl w:val="FFE0C0FE"/>
    <w:name w:val="Numbered list 14"/>
    <w:lvl w:ilvl="0" w:tplc="70BC4F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F3E05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B16A0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9A0951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DDA7C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FF8CD4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5249F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3B280F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C2649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8D4A93"/>
    <w:multiLevelType w:val="hybridMultilevel"/>
    <w:tmpl w:val="6016AAD4"/>
    <w:name w:val="Numbered list 12"/>
    <w:lvl w:ilvl="0" w:tplc="377850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22293E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9B8CD2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122A21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60EAC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6006B5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1C6D00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97895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3303A0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0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7"/>
  </w:num>
  <w:num w:numId="2">
    <w:abstractNumId w:val="18"/>
  </w:num>
  <w:num w:numId="3">
    <w:abstractNumId w:val="13"/>
  </w:num>
  <w:num w:numId="4">
    <w:abstractNumId w:val="24"/>
  </w:num>
  <w:num w:numId="5">
    <w:abstractNumId w:val="23"/>
  </w:num>
  <w:num w:numId="6">
    <w:abstractNumId w:val="20"/>
  </w:num>
  <w:num w:numId="7">
    <w:abstractNumId w:val="29"/>
  </w:num>
  <w:num w:numId="8">
    <w:abstractNumId w:val="26"/>
  </w:num>
  <w:num w:numId="9">
    <w:abstractNumId w:val="21"/>
  </w:num>
  <w:num w:numId="10">
    <w:abstractNumId w:val="32"/>
  </w:num>
  <w:num w:numId="11">
    <w:abstractNumId w:val="27"/>
  </w:num>
  <w:num w:numId="12">
    <w:abstractNumId w:val="10"/>
  </w:num>
  <w:num w:numId="13">
    <w:abstractNumId w:val="2"/>
  </w:num>
  <w:num w:numId="14">
    <w:abstractNumId w:val="31"/>
  </w:num>
  <w:num w:numId="15">
    <w:abstractNumId w:val="3"/>
  </w:num>
  <w:num w:numId="16">
    <w:abstractNumId w:val="30"/>
  </w:num>
  <w:num w:numId="17">
    <w:abstractNumId w:val="15"/>
  </w:num>
  <w:num w:numId="18">
    <w:abstractNumId w:val="14"/>
  </w:num>
  <w:num w:numId="19">
    <w:abstractNumId w:val="9"/>
  </w:num>
  <w:num w:numId="20">
    <w:abstractNumId w:val="17"/>
  </w:num>
  <w:num w:numId="21">
    <w:abstractNumId w:val="4"/>
  </w:num>
  <w:num w:numId="22">
    <w:abstractNumId w:val="22"/>
  </w:num>
  <w:num w:numId="23">
    <w:abstractNumId w:val="25"/>
  </w:num>
  <w:num w:numId="24">
    <w:abstractNumId w:val="1"/>
  </w:num>
  <w:num w:numId="25">
    <w:abstractNumId w:val="19"/>
  </w:num>
  <w:num w:numId="26">
    <w:abstractNumId w:val="12"/>
  </w:num>
  <w:num w:numId="27">
    <w:abstractNumId w:val="28"/>
  </w:num>
  <w:num w:numId="28">
    <w:abstractNumId w:val="16"/>
  </w:num>
  <w:num w:numId="29">
    <w:abstractNumId w:val="11"/>
  </w:num>
  <w:num w:numId="30">
    <w:abstractNumId w:val="0"/>
  </w:num>
  <w:num w:numId="31">
    <w:abstractNumId w:val="6"/>
  </w:num>
  <w:num w:numId="32">
    <w:abstractNumId w:val="5"/>
  </w:num>
  <w:num w:numId="33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qgUAf7HwNy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152F"/>
    <w:rsid w:val="00142C75"/>
    <w:rsid w:val="001449E8"/>
    <w:rsid w:val="00151BA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0627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B399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A7FCF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567F6"/>
    <w:rsid w:val="00B56DF3"/>
    <w:rsid w:val="00B57A5C"/>
    <w:rsid w:val="00B6185B"/>
    <w:rsid w:val="00B627F0"/>
    <w:rsid w:val="00B638EB"/>
    <w:rsid w:val="00B63DED"/>
    <w:rsid w:val="00B753E7"/>
    <w:rsid w:val="00B86AF3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C28E6"/>
    <w:rsid w:val="00DC346E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70B8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45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828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6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51</Words>
  <Characters>485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21-10-12T15:29:00Z</dcterms:created>
  <dcterms:modified xsi:type="dcterms:W3CDTF">2022-01-21T07:18:00Z</dcterms:modified>
  <cp:category>programming, education, software engineering, software development</cp:category>
</cp:coreProperties>
</file>